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884C0" w14:textId="11F25209" w:rsidR="00F101AC" w:rsidRDefault="00F101AC" w:rsidP="00F101AC">
      <w:pPr>
        <w:rPr>
          <w:b/>
          <w:bCs/>
          <w:color w:val="FF0000"/>
          <w:sz w:val="24"/>
          <w:szCs w:val="28"/>
        </w:rPr>
      </w:pPr>
      <w:r w:rsidRPr="00F101AC">
        <w:rPr>
          <w:rFonts w:hint="eastAsia"/>
          <w:b/>
          <w:bCs/>
          <w:color w:val="FF0000"/>
          <w:sz w:val="24"/>
          <w:szCs w:val="28"/>
        </w:rPr>
        <w:t>第</w:t>
      </w:r>
      <w:r w:rsidR="00786E65">
        <w:rPr>
          <w:rFonts w:hint="eastAsia"/>
          <w:b/>
          <w:bCs/>
          <w:color w:val="FF0000"/>
          <w:sz w:val="24"/>
          <w:szCs w:val="28"/>
        </w:rPr>
        <w:t>九</w:t>
      </w:r>
      <w:r w:rsidRPr="00F101AC">
        <w:rPr>
          <w:rFonts w:hint="eastAsia"/>
          <w:b/>
          <w:bCs/>
          <w:color w:val="FF0000"/>
          <w:sz w:val="24"/>
          <w:szCs w:val="28"/>
        </w:rPr>
        <w:t>章作业（9月</w:t>
      </w:r>
      <w:r w:rsidR="0051126B">
        <w:rPr>
          <w:b/>
          <w:bCs/>
          <w:color w:val="FF0000"/>
          <w:sz w:val="24"/>
          <w:szCs w:val="28"/>
        </w:rPr>
        <w:t>2</w:t>
      </w:r>
      <w:r w:rsidR="00786E65">
        <w:rPr>
          <w:b/>
          <w:bCs/>
          <w:color w:val="FF0000"/>
          <w:sz w:val="24"/>
          <w:szCs w:val="28"/>
        </w:rPr>
        <w:t>6</w:t>
      </w:r>
      <w:r w:rsidRPr="00F101AC">
        <w:rPr>
          <w:rFonts w:hint="eastAsia"/>
          <w:b/>
          <w:bCs/>
          <w:color w:val="FF0000"/>
          <w:sz w:val="24"/>
          <w:szCs w:val="28"/>
        </w:rPr>
        <w:t>日）：</w:t>
      </w:r>
    </w:p>
    <w:p w14:paraId="7C77F8A5" w14:textId="63425B46" w:rsidR="00786E65" w:rsidRDefault="00786E65" w:rsidP="00F101AC">
      <w:pPr>
        <w:rPr>
          <w:b/>
          <w:bCs/>
          <w:color w:val="FF0000"/>
          <w:sz w:val="24"/>
          <w:szCs w:val="28"/>
        </w:rPr>
      </w:pPr>
      <w:r w:rsidRPr="00786E65">
        <w:rPr>
          <w:rFonts w:hint="eastAsia"/>
          <w:b/>
          <w:bCs/>
          <w:color w:val="FF0000"/>
          <w:sz w:val="24"/>
          <w:szCs w:val="28"/>
        </w:rPr>
        <w:t>P166第1题只做前缀式；第2题⑴, ⑶；第3、4题</w:t>
      </w:r>
    </w:p>
    <w:p w14:paraId="2FEF0EB2" w14:textId="4BE386A7" w:rsidR="00786E65" w:rsidRPr="00786E65" w:rsidRDefault="00786E65" w:rsidP="00F101AC">
      <w:pPr>
        <w:rPr>
          <w:rFonts w:hint="eastAsia"/>
          <w:b/>
          <w:bCs/>
          <w:color w:val="FF0000"/>
          <w:sz w:val="24"/>
          <w:szCs w:val="28"/>
        </w:rPr>
      </w:pPr>
      <w:r>
        <w:rPr>
          <w:b/>
          <w:bCs/>
          <w:noProof/>
          <w:color w:val="FF0000"/>
          <w:sz w:val="24"/>
          <w:szCs w:val="28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FFFFF68" wp14:editId="660E5483">
                <wp:simplePos x="0" y="0"/>
                <wp:positionH relativeFrom="column">
                  <wp:posOffset>-570053</wp:posOffset>
                </wp:positionH>
                <wp:positionV relativeFrom="paragraph">
                  <wp:posOffset>211816</wp:posOffset>
                </wp:positionV>
                <wp:extent cx="6753828" cy="4276845"/>
                <wp:effectExtent l="0" t="0" r="9525" b="9525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53828" cy="4276845"/>
                          <a:chOff x="0" y="0"/>
                          <a:chExt cx="7555977" cy="5167614"/>
                        </a:xfrm>
                      </wpg:grpSpPr>
                      <wpg:grpSp>
                        <wpg:cNvPr id="37892" name="Group 9">
                          <a:extLst>
                            <a:ext uri="{FF2B5EF4-FFF2-40B4-BE49-F238E27FC236}">
                              <a16:creationId xmlns:a16="http://schemas.microsoft.com/office/drawing/2014/main" id="{189FE88B-7E89-3BF2-A64E-FF06EF282584}"/>
                            </a:ext>
                          </a:extLst>
                        </wpg:cNvPr>
                        <wpg:cNvGrpSpPr/>
                        <wpg:grpSpPr bwMode="auto">
                          <a:xfrm>
                            <a:off x="0" y="405114"/>
                            <a:ext cx="7054850" cy="4762500"/>
                            <a:chOff x="0" y="403225"/>
                            <a:chExt cx="5867908" cy="3961442"/>
                          </a:xfrm>
                        </wpg:grpSpPr>
                        <pic:pic xmlns:pic="http://schemas.openxmlformats.org/drawingml/2006/picture">
                          <pic:nvPicPr>
                            <pic:cNvPr id="1" name="Picture 1">
                              <a:extLst>
                                <a:ext uri="{FF2B5EF4-FFF2-40B4-BE49-F238E27FC236}">
                                  <a16:creationId xmlns:a16="http://schemas.microsoft.com/office/drawing/2014/main" id="{9CC6ABCA-6A92-6FCE-AF67-972BB6EF99AD}"/>
                                </a:ext>
                              </a:extLst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403225"/>
                              <a:ext cx="5867908" cy="297205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" name="Picture 2">
                              <a:extLst>
                                <a:ext uri="{FF2B5EF4-FFF2-40B4-BE49-F238E27FC236}">
                                  <a16:creationId xmlns:a16="http://schemas.microsoft.com/office/drawing/2014/main" id="{F637513D-24EA-249F-04BE-D89A17D2C0AF}"/>
                                </a:ext>
                              </a:extLst>
                            </pic:cNvPr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59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43398" y="3339770"/>
                              <a:ext cx="3581710" cy="102489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7893" name="Picture 7">
                            <a:extLst>
                              <a:ext uri="{FF2B5EF4-FFF2-40B4-BE49-F238E27FC236}">
                                <a16:creationId xmlns:a16="http://schemas.microsoft.com/office/drawing/2014/main" id="{C715F2EF-102C-40E7-0D7C-462B6923A7D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36602" y="0"/>
                            <a:ext cx="2619375" cy="842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7894" name="TextBox 12">
                          <a:extLst>
                            <a:ext uri="{FF2B5EF4-FFF2-40B4-BE49-F238E27FC236}">
                              <a16:creationId xmlns:a16="http://schemas.microsoft.com/office/drawing/2014/main" id="{1EB67216-955F-1D60-3126-451EE3B07807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481872" y="526339"/>
                            <a:ext cx="888550" cy="487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057CE4" w14:textId="77777777" w:rsidR="00786E65" w:rsidRDefault="00786E65" w:rsidP="00786E65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rFonts w:ascii="Times New Roman" w:eastAsia="楷体_GB2312"/>
                                  <w:b/>
                                  <w:bCs/>
                                  <w:color w:val="3333FF"/>
                                  <w:kern w:val="24"/>
                                  <w:sz w:val="28"/>
                                  <w:szCs w:val="28"/>
                                  <w:eastAsianLayout w:id="-1446316800"/>
                                </w:rPr>
                              </w:pPr>
                              <w:r>
                                <w:rPr>
                                  <w:rFonts w:ascii="Times New Roman" w:eastAsia="楷体_GB2312" w:hint="eastAsia"/>
                                  <w:b/>
                                  <w:bCs/>
                                  <w:color w:val="3333FF"/>
                                  <w:kern w:val="24"/>
                                  <w:sz w:val="28"/>
                                  <w:szCs w:val="28"/>
                                  <w:eastAsianLayout w:id="-1446316799"/>
                                </w:rPr>
                                <w:t>一个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" name="Straight Connector 14">
                          <a:extLst>
                            <a:ext uri="{FF2B5EF4-FFF2-40B4-BE49-F238E27FC236}">
                              <a16:creationId xmlns:a16="http://schemas.microsoft.com/office/drawing/2014/main" id="{465AA0EF-5B12-35B0-4F7B-964343A7A43A}"/>
                            </a:ext>
                          </a:extLst>
                        </wps:cNvPr>
                        <wps:cNvCnPr/>
                        <wps:spPr bwMode="auto">
                          <a:xfrm>
                            <a:off x="1660967" y="1112858"/>
                            <a:ext cx="287337" cy="0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rgbClr val="3333FF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8">
                          <a:extLst>
                            <a:ext uri="{FF2B5EF4-FFF2-40B4-BE49-F238E27FC236}">
                              <a16:creationId xmlns:a16="http://schemas.microsoft.com/office/drawing/2014/main" id="{A354A921-973B-7FFC-A522-3089508B46F7}"/>
                            </a:ext>
                          </a:extLst>
                        </wps:cNvPr>
                        <wps:cNvCnPr>
                          <a:cxnSpLocks/>
                        </wps:cNvCnPr>
                        <wps:spPr bwMode="auto">
                          <a:xfrm>
                            <a:off x="1446835" y="1350139"/>
                            <a:ext cx="998537" cy="0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rgbClr val="3333FF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Connector 20">
                          <a:extLst>
                            <a:ext uri="{FF2B5EF4-FFF2-40B4-BE49-F238E27FC236}">
                              <a16:creationId xmlns:a16="http://schemas.microsoft.com/office/drawing/2014/main" id="{E39E42E4-E51F-3C96-5569-1A841B4CE4B7}"/>
                            </a:ext>
                          </a:extLst>
                        </wps:cNvPr>
                        <wps:cNvCnPr>
                          <a:cxnSpLocks/>
                        </wps:cNvCnPr>
                        <wps:spPr bwMode="auto">
                          <a:xfrm>
                            <a:off x="555584" y="2362923"/>
                            <a:ext cx="1108075" cy="0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rgbClr val="3333FF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Connector 22">
                          <a:extLst>
                            <a:ext uri="{FF2B5EF4-FFF2-40B4-BE49-F238E27FC236}">
                              <a16:creationId xmlns:a16="http://schemas.microsoft.com/office/drawing/2014/main" id="{AF676E14-C417-3256-A5E3-543E0ADDDCD4}"/>
                            </a:ext>
                          </a:extLst>
                        </wps:cNvPr>
                        <wps:cNvCnPr>
                          <a:cxnSpLocks/>
                        </wps:cNvCnPr>
                        <wps:spPr bwMode="auto">
                          <a:xfrm>
                            <a:off x="555584" y="2825911"/>
                            <a:ext cx="1250950" cy="0"/>
                          </a:xfrm>
                          <a:prstGeom prst="line">
                            <a:avLst/>
                          </a:prstGeom>
                          <a:ln w="57150">
                            <a:solidFill>
                              <a:srgbClr val="3333FF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FFFF68" id="Group 3" o:spid="_x0000_s1026" style="position:absolute;left:0;text-align:left;margin-left:-44.9pt;margin-top:16.7pt;width:531.8pt;height:336.75pt;z-index:251665408;mso-width-relative:margin;mso-height-relative:margin" coordsize="75559,51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">
                <v:group id="Group 9" o:spid="_x0000_s1027" style="position:absolute;top:4051;width:70548;height:47625" coordorigin=",4032" coordsize="58679,39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top:4032;width:58679;height:29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">
                    <v:imagedata r:id="rId10" o:title=""/>
                  </v:shape>
                  <v:shape id="Picture 2" o:spid="_x0000_s1029" type="#_x0000_t75" style="position:absolute;left:1433;top:33397;width:35818;height:102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">
                    <v:imagedata r:id="rId11" o:title="" croptop="3900f"/>
                  </v:shape>
                </v:group>
                <v:shape id="Picture 7" o:spid="_x0000_s1030" type="#_x0000_t75" style="position:absolute;left:49366;width:26193;height:84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2" o:spid="_x0000_s1031" type="#_x0000_t202" style="position:absolute;left:14818;top:5263;width:8886;height:48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" filled="f" stroked="f">
                  <v:textbox>
                    <w:txbxContent>
                      <w:p w14:paraId="2F057CE4" w14:textId="77777777" w:rsidR="00786E65" w:rsidRDefault="00786E65" w:rsidP="00786E65">
                        <w:pPr>
                          <w:kinsoku w:val="0"/>
                          <w:overflowPunct w:val="0"/>
                          <w:textAlignment w:val="baseline"/>
                          <w:rPr>
                            <w:rFonts w:ascii="Times New Roman" w:eastAsia="楷体_GB2312"/>
                            <w:b/>
                            <w:bCs/>
                            <w:color w:val="3333FF"/>
                            <w:kern w:val="24"/>
                            <w:sz w:val="28"/>
                            <w:szCs w:val="28"/>
                            <w:eastAsianLayout w:id="-1446316800"/>
                          </w:rPr>
                        </w:pPr>
                        <w:r>
                          <w:rPr>
                            <w:rFonts w:ascii="Times New Roman" w:eastAsia="楷体_GB2312" w:hint="eastAsia"/>
                            <w:b/>
                            <w:bCs/>
                            <w:color w:val="3333FF"/>
                            <w:kern w:val="24"/>
                            <w:sz w:val="28"/>
                            <w:szCs w:val="28"/>
                            <w:eastAsianLayout w:id="-1446316799"/>
                          </w:rPr>
                          <w:t>一个</w:t>
                        </w:r>
                      </w:p>
                    </w:txbxContent>
                  </v:textbox>
                </v:shape>
                <v:line id="Straight Connector 14" o:spid="_x0000_s1032" style="position:absolute;visibility:visible;mso-wrap-style:square" from="16609,11128" to="19483,111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" strokecolor="#33f" strokeweight="4.5pt">
                  <v:stroke joinstyle="miter"/>
                </v:line>
                <v:line id="Straight Connector 18" o:spid="_x0000_s1033" style="position:absolute;visibility:visible;mso-wrap-style:square" from="14468,13501" to="24453,135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" strokecolor="#33f" strokeweight="4.5pt">
                  <v:stroke joinstyle="miter"/>
                  <o:lock v:ext="edit" shapetype="f"/>
                </v:line>
                <v:line id="Straight Connector 20" o:spid="_x0000_s1034" style="position:absolute;visibility:visible;mso-wrap-style:square" from="5555,23629" to="16636,236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" strokecolor="#33f" strokeweight="4.5pt">
                  <v:stroke joinstyle="miter"/>
                  <o:lock v:ext="edit" shapetype="f"/>
                </v:line>
                <v:line id="Straight Connector 22" o:spid="_x0000_s1035" style="position:absolute;visibility:visible;mso-wrap-style:square" from="5555,28259" to="18065,282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" strokecolor="#33f" strokeweight="4.5pt">
                  <v:stroke joinstyle="miter"/>
                  <o:lock v:ext="edit" shapetype="f"/>
                </v:line>
              </v:group>
            </w:pict>
          </mc:Fallback>
        </mc:AlternateContent>
      </w:r>
    </w:p>
    <w:sectPr w:rsidR="00786E65" w:rsidRPr="00786E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D8947" w14:textId="77777777" w:rsidR="00D03205" w:rsidRDefault="00D03205" w:rsidP="00A66263">
      <w:r>
        <w:separator/>
      </w:r>
    </w:p>
  </w:endnote>
  <w:endnote w:type="continuationSeparator" w:id="0">
    <w:p w14:paraId="7EE4CBF1" w14:textId="77777777" w:rsidR="00D03205" w:rsidRDefault="00D03205" w:rsidP="00A66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4D971" w14:textId="77777777" w:rsidR="00D03205" w:rsidRDefault="00D03205" w:rsidP="00A66263">
      <w:r>
        <w:separator/>
      </w:r>
    </w:p>
  </w:footnote>
  <w:footnote w:type="continuationSeparator" w:id="0">
    <w:p w14:paraId="16CA7349" w14:textId="77777777" w:rsidR="00D03205" w:rsidRDefault="00D03205" w:rsidP="00A66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84B"/>
    <w:multiLevelType w:val="hybridMultilevel"/>
    <w:tmpl w:val="1BD4E066"/>
    <w:lvl w:ilvl="0" w:tplc="6A42E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BE273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2A5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D2A5C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7F2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FE6F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2F29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2903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ACDAB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BE36BDC"/>
    <w:multiLevelType w:val="hybridMultilevel"/>
    <w:tmpl w:val="4128FADA"/>
    <w:lvl w:ilvl="0" w:tplc="19C4F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8CB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AD43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822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F0EB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B2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5BE0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B0C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CD4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56012E5C"/>
    <w:multiLevelType w:val="hybridMultilevel"/>
    <w:tmpl w:val="8D02FE92"/>
    <w:lvl w:ilvl="0" w:tplc="D55CE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1556F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4B02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81C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DF83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A8EE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0542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CFEE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B423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5F6A2686"/>
    <w:multiLevelType w:val="hybridMultilevel"/>
    <w:tmpl w:val="22321B28"/>
    <w:lvl w:ilvl="0" w:tplc="1D92B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7CA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22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41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DAEA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65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25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02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EAA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DD37E1B"/>
    <w:multiLevelType w:val="hybridMultilevel"/>
    <w:tmpl w:val="B22E19C6"/>
    <w:lvl w:ilvl="0" w:tplc="80EA02A4">
      <w:start w:val="1"/>
      <w:numFmt w:val="japaneseCounting"/>
      <w:lvlText w:val="%1、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582230">
    <w:abstractNumId w:val="3"/>
  </w:num>
  <w:num w:numId="2" w16cid:durableId="1969772107">
    <w:abstractNumId w:val="4"/>
  </w:num>
  <w:num w:numId="3" w16cid:durableId="1772966157">
    <w:abstractNumId w:val="2"/>
  </w:num>
  <w:num w:numId="4" w16cid:durableId="1917594634">
    <w:abstractNumId w:val="0"/>
  </w:num>
  <w:num w:numId="5" w16cid:durableId="1912617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A3tzC1MDAzsDRV0lEKTi0uzszPAykwrwUAqSkYGiwAAAA="/>
  </w:docVars>
  <w:rsids>
    <w:rsidRoot w:val="0038100F"/>
    <w:rsid w:val="00003AA9"/>
    <w:rsid w:val="001754B3"/>
    <w:rsid w:val="001F13C5"/>
    <w:rsid w:val="002156A1"/>
    <w:rsid w:val="002B7833"/>
    <w:rsid w:val="002C11EB"/>
    <w:rsid w:val="003344E9"/>
    <w:rsid w:val="0038100F"/>
    <w:rsid w:val="003D2E37"/>
    <w:rsid w:val="00423BEC"/>
    <w:rsid w:val="00452958"/>
    <w:rsid w:val="0051126B"/>
    <w:rsid w:val="005C78D4"/>
    <w:rsid w:val="00651714"/>
    <w:rsid w:val="006B2F93"/>
    <w:rsid w:val="00786E65"/>
    <w:rsid w:val="00870D80"/>
    <w:rsid w:val="00884963"/>
    <w:rsid w:val="008D0C39"/>
    <w:rsid w:val="009C51FC"/>
    <w:rsid w:val="00A058AF"/>
    <w:rsid w:val="00A61DAB"/>
    <w:rsid w:val="00A66263"/>
    <w:rsid w:val="00A85082"/>
    <w:rsid w:val="00B82C3E"/>
    <w:rsid w:val="00B96067"/>
    <w:rsid w:val="00C254EB"/>
    <w:rsid w:val="00C56AAA"/>
    <w:rsid w:val="00D03205"/>
    <w:rsid w:val="00D2258E"/>
    <w:rsid w:val="00D50061"/>
    <w:rsid w:val="00E013C8"/>
    <w:rsid w:val="00E84730"/>
    <w:rsid w:val="00F101AC"/>
    <w:rsid w:val="00F2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B1C5F"/>
  <w15:chartTrackingRefBased/>
  <w15:docId w15:val="{7080F1D2-AFC7-411B-9FF3-6DB1412B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A9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003AA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662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6626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62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662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19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58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4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</dc:creator>
  <cp:keywords/>
  <dc:description/>
  <cp:lastModifiedBy>Ning</cp:lastModifiedBy>
  <cp:revision>34</cp:revision>
  <dcterms:created xsi:type="dcterms:W3CDTF">2022-09-01T04:06:00Z</dcterms:created>
  <dcterms:modified xsi:type="dcterms:W3CDTF">2022-09-25T03:53:00Z</dcterms:modified>
</cp:coreProperties>
</file>